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31F" w:rsidRPr="009023E6" w:rsidRDefault="00AC4DE9" w:rsidP="00D15E83">
      <w:pPr>
        <w:rPr>
          <w:color w:val="131413"/>
          <w:lang w:val="en-US"/>
        </w:rPr>
      </w:pPr>
      <w:bookmarkStart w:id="0" w:name="_GoBack"/>
      <w:bookmarkEnd w:id="0"/>
      <w:r w:rsidRPr="009023E6">
        <w:rPr>
          <w:color w:val="131413"/>
          <w:lang w:val="en-US"/>
        </w:rPr>
        <w:t>First Name, Last Name</w:t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</w:r>
      <w:r w:rsidRPr="009023E6">
        <w:rPr>
          <w:color w:val="131413"/>
          <w:lang w:val="en-US"/>
        </w:rPr>
        <w:tab/>
        <w:t>Date</w:t>
      </w:r>
    </w:p>
    <w:p w:rsidR="00AC4DE9" w:rsidRPr="009023E6" w:rsidRDefault="00AC4DE9" w:rsidP="00D15E83">
      <w:pPr>
        <w:rPr>
          <w:color w:val="131413"/>
          <w:lang w:val="en-US"/>
        </w:rPr>
      </w:pPr>
    </w:p>
    <w:p w:rsidR="00AC4DE9" w:rsidRPr="009023E6" w:rsidRDefault="00AC4DE9" w:rsidP="00AC4DE9">
      <w:pPr>
        <w:jc w:val="center"/>
        <w:rPr>
          <w:b/>
          <w:color w:val="131413"/>
          <w:lang w:val="en-US"/>
        </w:rPr>
      </w:pPr>
      <w:r w:rsidRPr="009023E6">
        <w:rPr>
          <w:b/>
          <w:color w:val="131413"/>
          <w:lang w:val="en-US"/>
        </w:rPr>
        <w:t>Paper Title</w:t>
      </w:r>
    </w:p>
    <w:p w:rsidR="00AC4DE9" w:rsidRPr="009023E6" w:rsidRDefault="00AC4DE9" w:rsidP="00AC4DE9">
      <w:pPr>
        <w:ind w:left="360"/>
        <w:rPr>
          <w:b/>
          <w:bCs/>
        </w:rPr>
      </w:pPr>
    </w:p>
    <w:p w:rsidR="00AC4DE9" w:rsidRPr="009023E6" w:rsidRDefault="00AC4DE9" w:rsidP="009023E6">
      <w:pPr>
        <w:rPr>
          <w:b/>
          <w:i/>
        </w:rPr>
      </w:pPr>
      <w:r w:rsidRPr="009023E6">
        <w:rPr>
          <w:b/>
          <w:bCs/>
          <w:i/>
        </w:rPr>
        <w:t>What are motivations for this work?</w:t>
      </w:r>
      <w:r w:rsidRPr="009023E6">
        <w:rPr>
          <w:b/>
          <w:i/>
        </w:rPr>
        <w:t xml:space="preserve"> </w:t>
      </w: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  <w:r w:rsidRPr="009023E6">
        <w:rPr>
          <w:b/>
          <w:bCs/>
          <w:i/>
        </w:rPr>
        <w:t>What is the proposed solution?</w:t>
      </w:r>
      <w:r w:rsidRPr="009023E6">
        <w:rPr>
          <w:b/>
          <w:i/>
        </w:rPr>
        <w:t xml:space="preserve"> </w:t>
      </w: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  <w:r w:rsidRPr="009023E6">
        <w:rPr>
          <w:b/>
          <w:bCs/>
          <w:i/>
        </w:rPr>
        <w:t xml:space="preserve">Has the proposed solution been evaluated, and if so </w:t>
      </w:r>
      <w:proofErr w:type="gramStart"/>
      <w:r w:rsidRPr="009023E6">
        <w:rPr>
          <w:b/>
          <w:bCs/>
          <w:i/>
        </w:rPr>
        <w:t>how ?</w:t>
      </w:r>
      <w:proofErr w:type="gramEnd"/>
      <w:r w:rsidRPr="009023E6">
        <w:rPr>
          <w:b/>
          <w:i/>
        </w:rPr>
        <w:t xml:space="preserve"> </w:t>
      </w: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/>
          <w:i/>
        </w:rPr>
      </w:pPr>
    </w:p>
    <w:p w:rsidR="00AC4DE9" w:rsidRPr="009023E6" w:rsidRDefault="00AC4DE9" w:rsidP="009023E6">
      <w:pPr>
        <w:rPr>
          <w:bCs/>
          <w:i/>
        </w:rPr>
      </w:pPr>
      <w:r w:rsidRPr="009023E6">
        <w:rPr>
          <w:b/>
          <w:bCs/>
          <w:i/>
        </w:rPr>
        <w:t>What are the significant contributions of this work?</w:t>
      </w:r>
    </w:p>
    <w:p w:rsidR="00AC4DE9" w:rsidRPr="009023E6" w:rsidRDefault="00AC4DE9" w:rsidP="00AC4DE9">
      <w:pPr>
        <w:ind w:left="360"/>
        <w:rPr>
          <w:b/>
          <w:bCs/>
        </w:rPr>
      </w:pPr>
    </w:p>
    <w:p w:rsidR="00AC4DE9" w:rsidRPr="009023E6" w:rsidRDefault="00AC4DE9" w:rsidP="00AC4DE9">
      <w:pPr>
        <w:ind w:left="360"/>
        <w:rPr>
          <w:b/>
          <w:bCs/>
        </w:rPr>
      </w:pPr>
    </w:p>
    <w:p w:rsidR="00AC4DE9" w:rsidRPr="009023E6" w:rsidRDefault="00AC4DE9" w:rsidP="00AC4DE9">
      <w:pPr>
        <w:ind w:left="360"/>
        <w:rPr>
          <w:b/>
          <w:bCs/>
        </w:rPr>
      </w:pPr>
    </w:p>
    <w:p w:rsidR="009023E6" w:rsidRPr="009023E6" w:rsidRDefault="009023E6" w:rsidP="009023E6">
      <w:pPr>
        <w:rPr>
          <w:b/>
          <w:bCs/>
        </w:rPr>
      </w:pPr>
      <w:r w:rsidRPr="009023E6">
        <w:rPr>
          <w:b/>
          <w:bCs/>
        </w:rPr>
        <w:t>Components</w:t>
      </w:r>
      <w:r w:rsidR="00F63F78">
        <w:rPr>
          <w:b/>
          <w:bCs/>
        </w:rPr>
        <w:t xml:space="preserve"> of Adaptive Loop</w:t>
      </w:r>
    </w:p>
    <w:p w:rsidR="009023E6" w:rsidRPr="009023E6" w:rsidRDefault="009023E6" w:rsidP="00AC4DE9">
      <w:pPr>
        <w:ind w:left="360"/>
        <w:rPr>
          <w:b/>
          <w:bCs/>
        </w:rPr>
      </w:pPr>
    </w:p>
    <w:p w:rsidR="009023E6" w:rsidRDefault="009023E6" w:rsidP="009023E6">
      <w:pPr>
        <w:pStyle w:val="Default"/>
      </w:pPr>
      <w:r w:rsidRPr="009023E6">
        <w:rPr>
          <w:b/>
          <w:bCs/>
          <w:i/>
        </w:rPr>
        <w:t>Function</w:t>
      </w:r>
      <w:r w:rsidR="00DA4FDD">
        <w:rPr>
          <w:b/>
          <w:bCs/>
          <w:i/>
        </w:rPr>
        <w:t>(s)</w:t>
      </w:r>
      <w:r w:rsidRPr="009023E6">
        <w:rPr>
          <w:b/>
          <w:bCs/>
          <w:i/>
        </w:rPr>
        <w:t xml:space="preserve">: </w:t>
      </w:r>
      <w:r w:rsidRPr="009023E6">
        <w:rPr>
          <w:bCs/>
        </w:rPr>
        <w:t>(e.g.</w:t>
      </w:r>
      <w:r w:rsidRPr="009023E6">
        <w:rPr>
          <w:b/>
          <w:bCs/>
        </w:rPr>
        <w:t xml:space="preserve"> </w:t>
      </w:r>
      <w:r w:rsidRPr="009023E6">
        <w:t xml:space="preserve">Support </w:t>
      </w:r>
      <w:proofErr w:type="gramStart"/>
      <w:r w:rsidRPr="009023E6">
        <w:t>Learning )</w:t>
      </w:r>
      <w:proofErr w:type="gramEnd"/>
    </w:p>
    <w:p w:rsidR="005E6C4E" w:rsidRPr="009023E6" w:rsidRDefault="005E6C4E" w:rsidP="009023E6">
      <w:pPr>
        <w:pStyle w:val="Default"/>
      </w:pPr>
    </w:p>
    <w:p w:rsidR="009023E6" w:rsidRDefault="009023E6" w:rsidP="009023E6">
      <w:pPr>
        <w:pStyle w:val="Default"/>
      </w:pPr>
      <w:r w:rsidRPr="009023E6">
        <w:rPr>
          <w:b/>
          <w:bCs/>
          <w:i/>
        </w:rPr>
        <w:t>Form</w:t>
      </w:r>
      <w:r w:rsidR="00DA4FDD">
        <w:rPr>
          <w:b/>
          <w:bCs/>
          <w:i/>
        </w:rPr>
        <w:t>(s)</w:t>
      </w:r>
      <w:r w:rsidRPr="009023E6">
        <w:rPr>
          <w:b/>
          <w:bCs/>
          <w:i/>
        </w:rPr>
        <w:t xml:space="preserve"> of adaptation: </w:t>
      </w:r>
      <w:r w:rsidRPr="009023E6">
        <w:rPr>
          <w:bCs/>
        </w:rPr>
        <w:t xml:space="preserve">(e.g. </w:t>
      </w:r>
      <w:r w:rsidRPr="009023E6">
        <w:t>Advice on task, Tailor info presentation)</w:t>
      </w:r>
    </w:p>
    <w:p w:rsidR="005E6C4E" w:rsidRPr="009023E6" w:rsidRDefault="005E6C4E" w:rsidP="009023E6">
      <w:pPr>
        <w:rPr>
          <w:i/>
          <w:color w:val="131413"/>
          <w:lang w:val="en-US"/>
        </w:rPr>
      </w:pPr>
    </w:p>
    <w:p w:rsidR="009023E6" w:rsidRDefault="009023E6" w:rsidP="009023E6">
      <w:pPr>
        <w:pStyle w:val="Default"/>
        <w:rPr>
          <w:bCs/>
        </w:rPr>
      </w:pPr>
      <w:r w:rsidRPr="009023E6">
        <w:rPr>
          <w:b/>
          <w:bCs/>
          <w:i/>
        </w:rPr>
        <w:t xml:space="preserve">Input to User Model: </w:t>
      </w:r>
      <w:r w:rsidRPr="009023E6">
        <w:rPr>
          <w:bCs/>
        </w:rPr>
        <w:t xml:space="preserve">(e.g. action logs) </w:t>
      </w:r>
    </w:p>
    <w:p w:rsidR="005E6C4E" w:rsidRPr="009023E6" w:rsidRDefault="005E6C4E" w:rsidP="009023E6">
      <w:pPr>
        <w:pStyle w:val="Default"/>
        <w:rPr>
          <w:i/>
        </w:rPr>
      </w:pPr>
    </w:p>
    <w:p w:rsidR="009023E6" w:rsidRDefault="009023E6" w:rsidP="009023E6">
      <w:pPr>
        <w:pStyle w:val="Default"/>
      </w:pPr>
      <w:r w:rsidRPr="009023E6">
        <w:rPr>
          <w:b/>
          <w:bCs/>
          <w:i/>
        </w:rPr>
        <w:t xml:space="preserve">User’s properties </w:t>
      </w:r>
      <w:r w:rsidR="00DA4FDD">
        <w:rPr>
          <w:b/>
          <w:bCs/>
          <w:i/>
        </w:rPr>
        <w:t>m</w:t>
      </w:r>
      <w:r w:rsidR="00DA4FDD" w:rsidRPr="009023E6">
        <w:rPr>
          <w:b/>
          <w:bCs/>
          <w:i/>
        </w:rPr>
        <w:t>odeled</w:t>
      </w:r>
      <w:r w:rsidRPr="009023E6">
        <w:rPr>
          <w:b/>
          <w:bCs/>
          <w:i/>
        </w:rPr>
        <w:t xml:space="preserve"> </w:t>
      </w:r>
      <w:r w:rsidRPr="009023E6">
        <w:rPr>
          <w:bCs/>
        </w:rPr>
        <w:t>(e.g., user</w:t>
      </w:r>
      <w:r w:rsidR="00AF7FAE">
        <w:rPr>
          <w:bCs/>
        </w:rPr>
        <w:t>’s</w:t>
      </w:r>
      <w:r w:rsidR="001162B7">
        <w:rPr>
          <w:bCs/>
        </w:rPr>
        <w:t xml:space="preserve"> </w:t>
      </w:r>
      <w:r w:rsidR="001B74B6">
        <w:rPr>
          <w:bCs/>
        </w:rPr>
        <w:t>current sub-</w:t>
      </w:r>
      <w:r w:rsidR="001162B7">
        <w:rPr>
          <w:bCs/>
        </w:rPr>
        <w:t>goal</w:t>
      </w:r>
      <w:r w:rsidR="001B74B6">
        <w:rPr>
          <w:bCs/>
        </w:rPr>
        <w:t xml:space="preserve"> in a problem solving </w:t>
      </w:r>
      <w:r w:rsidR="00D158DF">
        <w:rPr>
          <w:bCs/>
        </w:rPr>
        <w:t>task</w:t>
      </w:r>
      <w:r w:rsidRPr="009023E6">
        <w:t>)</w:t>
      </w:r>
    </w:p>
    <w:p w:rsidR="005E6C4E" w:rsidRPr="009023E6" w:rsidRDefault="005E6C4E" w:rsidP="009023E6">
      <w:pPr>
        <w:pStyle w:val="Default"/>
        <w:rPr>
          <w:i/>
        </w:rPr>
      </w:pPr>
    </w:p>
    <w:p w:rsidR="009023E6" w:rsidRDefault="00824F0C" w:rsidP="009023E6">
      <w:pPr>
        <w:pStyle w:val="Default"/>
      </w:pPr>
      <w:r>
        <w:rPr>
          <w:b/>
          <w:bCs/>
          <w:i/>
        </w:rPr>
        <w:t>I</w:t>
      </w:r>
      <w:r w:rsidR="009023E6" w:rsidRPr="009023E6">
        <w:rPr>
          <w:b/>
          <w:bCs/>
          <w:i/>
        </w:rPr>
        <w:t>nference</w:t>
      </w:r>
      <w:r>
        <w:rPr>
          <w:b/>
          <w:bCs/>
          <w:i/>
        </w:rPr>
        <w:t xml:space="preserve"> for User Modeling</w:t>
      </w:r>
      <w:r w:rsidR="009023E6" w:rsidRPr="009023E6">
        <w:rPr>
          <w:b/>
          <w:bCs/>
          <w:i/>
        </w:rPr>
        <w:t xml:space="preserve">: </w:t>
      </w:r>
      <w:r w:rsidR="009023E6" w:rsidRPr="009023E6">
        <w:rPr>
          <w:bCs/>
        </w:rPr>
        <w:t xml:space="preserve">(e.g. </w:t>
      </w:r>
      <w:r w:rsidR="009023E6" w:rsidRPr="009023E6">
        <w:t>classification based on a Decision Tree)</w:t>
      </w:r>
    </w:p>
    <w:p w:rsidR="005E6C4E" w:rsidRPr="009023E6" w:rsidRDefault="005E6C4E" w:rsidP="009023E6">
      <w:pPr>
        <w:pStyle w:val="Default"/>
      </w:pPr>
    </w:p>
    <w:p w:rsidR="009023E6" w:rsidRDefault="00824F0C" w:rsidP="009023E6">
      <w:pPr>
        <w:pStyle w:val="Default"/>
      </w:pPr>
      <w:r>
        <w:rPr>
          <w:b/>
          <w:bCs/>
          <w:i/>
        </w:rPr>
        <w:t>Inference for Adaptation</w:t>
      </w:r>
      <w:r w:rsidR="009023E6" w:rsidRPr="009023E6">
        <w:rPr>
          <w:b/>
          <w:bCs/>
          <w:i/>
        </w:rPr>
        <w:t xml:space="preserve">: </w:t>
      </w:r>
      <w:r w:rsidR="009023E6" w:rsidRPr="009023E6">
        <w:rPr>
          <w:bCs/>
        </w:rPr>
        <w:t xml:space="preserve">(e.g. </w:t>
      </w:r>
      <w:r w:rsidR="009023E6">
        <w:t>u</w:t>
      </w:r>
      <w:r w:rsidR="009023E6" w:rsidRPr="009023E6">
        <w:t xml:space="preserve">sing production rules to </w:t>
      </w:r>
      <w:r w:rsidR="00DB294B">
        <w:t>select</w:t>
      </w:r>
      <w:r w:rsidR="009023E6" w:rsidRPr="009023E6">
        <w:t xml:space="preserve"> adaptive behavior)</w:t>
      </w:r>
    </w:p>
    <w:p w:rsidR="00C45BAD" w:rsidRDefault="00C45BAD" w:rsidP="00C45BAD">
      <w:pPr>
        <w:rPr>
          <w:b/>
          <w:bCs/>
          <w:i/>
        </w:rPr>
      </w:pPr>
    </w:p>
    <w:p w:rsidR="00C45BAD" w:rsidRDefault="00C45BAD" w:rsidP="00C45BAD">
      <w:pPr>
        <w:rPr>
          <w:i/>
        </w:rPr>
      </w:pPr>
      <w:r w:rsidRPr="009023E6">
        <w:rPr>
          <w:b/>
          <w:bCs/>
          <w:i/>
        </w:rPr>
        <w:t xml:space="preserve">Adapted System Behavior: </w:t>
      </w:r>
      <w:r w:rsidRPr="00B22F51">
        <w:rPr>
          <w:bCs/>
        </w:rPr>
        <w:t xml:space="preserve">(e.g. </w:t>
      </w:r>
      <w:r w:rsidRPr="00B22F51">
        <w:t xml:space="preserve">providing </w:t>
      </w:r>
      <w:proofErr w:type="gramStart"/>
      <w:r w:rsidRPr="00B22F51">
        <w:t>hints  on</w:t>
      </w:r>
      <w:proofErr w:type="gramEnd"/>
      <w:r w:rsidRPr="00B22F51">
        <w:t xml:space="preserve"> how to achieve goal)</w:t>
      </w:r>
    </w:p>
    <w:p w:rsidR="00C45BAD" w:rsidRPr="009023E6" w:rsidRDefault="00C45BAD" w:rsidP="009023E6">
      <w:pPr>
        <w:pStyle w:val="Default"/>
      </w:pPr>
    </w:p>
    <w:sectPr w:rsidR="00C45BAD" w:rsidRPr="009023E6" w:rsidSect="00AC4D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24722"/>
    <w:multiLevelType w:val="hybridMultilevel"/>
    <w:tmpl w:val="0A54B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5919DE"/>
    <w:multiLevelType w:val="hybridMultilevel"/>
    <w:tmpl w:val="0E16D8B4"/>
    <w:lvl w:ilvl="0" w:tplc="FBCEA26E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A47FA"/>
    <w:multiLevelType w:val="hybridMultilevel"/>
    <w:tmpl w:val="2F8E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D7E92"/>
    <w:multiLevelType w:val="hybridMultilevel"/>
    <w:tmpl w:val="4192F2B6"/>
    <w:lvl w:ilvl="0" w:tplc="048494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702F4"/>
    <w:multiLevelType w:val="hybridMultilevel"/>
    <w:tmpl w:val="12D60B80"/>
    <w:lvl w:ilvl="0" w:tplc="AC6092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326C3"/>
    <w:multiLevelType w:val="hybridMultilevel"/>
    <w:tmpl w:val="6E820498"/>
    <w:lvl w:ilvl="0" w:tplc="B9FC954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230C13"/>
    <w:multiLevelType w:val="hybridMultilevel"/>
    <w:tmpl w:val="D160C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65ECE"/>
    <w:multiLevelType w:val="hybridMultilevel"/>
    <w:tmpl w:val="7EAC2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FB3FD7"/>
    <w:multiLevelType w:val="hybridMultilevel"/>
    <w:tmpl w:val="DC3A4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A7237B"/>
    <w:multiLevelType w:val="hybridMultilevel"/>
    <w:tmpl w:val="AD60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7"/>
  </w:num>
  <w:num w:numId="6">
    <w:abstractNumId w:val="0"/>
  </w:num>
  <w:num w:numId="7">
    <w:abstractNumId w:val="8"/>
  </w:num>
  <w:num w:numId="8">
    <w:abstractNumId w:val="9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zEwMTE2MbUwMDBS0lEKTi0uzszPAykwrAUASYXjriwAAAA="/>
  </w:docVars>
  <w:rsids>
    <w:rsidRoot w:val="00BC6F94"/>
    <w:rsid w:val="0000784B"/>
    <w:rsid w:val="00022669"/>
    <w:rsid w:val="00053829"/>
    <w:rsid w:val="000647B4"/>
    <w:rsid w:val="00064E01"/>
    <w:rsid w:val="00065A4D"/>
    <w:rsid w:val="00066E18"/>
    <w:rsid w:val="000723DC"/>
    <w:rsid w:val="00092FFB"/>
    <w:rsid w:val="000C0AB2"/>
    <w:rsid w:val="000C1931"/>
    <w:rsid w:val="000D33A3"/>
    <w:rsid w:val="00114801"/>
    <w:rsid w:val="00116110"/>
    <w:rsid w:val="001162B7"/>
    <w:rsid w:val="00124893"/>
    <w:rsid w:val="001448A5"/>
    <w:rsid w:val="00152E5F"/>
    <w:rsid w:val="00175D2A"/>
    <w:rsid w:val="00181EA9"/>
    <w:rsid w:val="00192F79"/>
    <w:rsid w:val="001949F7"/>
    <w:rsid w:val="001A3D6E"/>
    <w:rsid w:val="001B74B6"/>
    <w:rsid w:val="001C64FB"/>
    <w:rsid w:val="001E285D"/>
    <w:rsid w:val="00212957"/>
    <w:rsid w:val="002141B0"/>
    <w:rsid w:val="002658C2"/>
    <w:rsid w:val="0028016B"/>
    <w:rsid w:val="002804AF"/>
    <w:rsid w:val="00285325"/>
    <w:rsid w:val="00285593"/>
    <w:rsid w:val="00286653"/>
    <w:rsid w:val="00293144"/>
    <w:rsid w:val="0029371F"/>
    <w:rsid w:val="0029735C"/>
    <w:rsid w:val="002C1BAD"/>
    <w:rsid w:val="002D581B"/>
    <w:rsid w:val="00315C6F"/>
    <w:rsid w:val="00346A0B"/>
    <w:rsid w:val="003605EB"/>
    <w:rsid w:val="00390849"/>
    <w:rsid w:val="003A6F69"/>
    <w:rsid w:val="003B7535"/>
    <w:rsid w:val="003F63FF"/>
    <w:rsid w:val="004035EA"/>
    <w:rsid w:val="00442493"/>
    <w:rsid w:val="00451928"/>
    <w:rsid w:val="004527B7"/>
    <w:rsid w:val="00473A98"/>
    <w:rsid w:val="004759FF"/>
    <w:rsid w:val="0049094F"/>
    <w:rsid w:val="004971D8"/>
    <w:rsid w:val="004B36A6"/>
    <w:rsid w:val="004C0100"/>
    <w:rsid w:val="004C3C00"/>
    <w:rsid w:val="004E7FE4"/>
    <w:rsid w:val="004F4FAE"/>
    <w:rsid w:val="005002DB"/>
    <w:rsid w:val="005013E5"/>
    <w:rsid w:val="005134F3"/>
    <w:rsid w:val="00544FF0"/>
    <w:rsid w:val="00557404"/>
    <w:rsid w:val="00560678"/>
    <w:rsid w:val="005769DA"/>
    <w:rsid w:val="005A4C45"/>
    <w:rsid w:val="005B67D7"/>
    <w:rsid w:val="005C7B61"/>
    <w:rsid w:val="005E6C4E"/>
    <w:rsid w:val="005F2A93"/>
    <w:rsid w:val="00616712"/>
    <w:rsid w:val="0061715B"/>
    <w:rsid w:val="00622745"/>
    <w:rsid w:val="0067380E"/>
    <w:rsid w:val="0068631F"/>
    <w:rsid w:val="006A2A56"/>
    <w:rsid w:val="006E6162"/>
    <w:rsid w:val="006F456C"/>
    <w:rsid w:val="006F61D7"/>
    <w:rsid w:val="00722250"/>
    <w:rsid w:val="00736B51"/>
    <w:rsid w:val="00737297"/>
    <w:rsid w:val="007476B4"/>
    <w:rsid w:val="00747F47"/>
    <w:rsid w:val="00750FE0"/>
    <w:rsid w:val="007615BF"/>
    <w:rsid w:val="00774826"/>
    <w:rsid w:val="007B28D8"/>
    <w:rsid w:val="007F5570"/>
    <w:rsid w:val="00806BDD"/>
    <w:rsid w:val="008234E7"/>
    <w:rsid w:val="00824F0C"/>
    <w:rsid w:val="0084124F"/>
    <w:rsid w:val="00845E16"/>
    <w:rsid w:val="00865547"/>
    <w:rsid w:val="00874F70"/>
    <w:rsid w:val="008B4621"/>
    <w:rsid w:val="008C03F7"/>
    <w:rsid w:val="008C1291"/>
    <w:rsid w:val="008C4029"/>
    <w:rsid w:val="008C681A"/>
    <w:rsid w:val="008D6D3D"/>
    <w:rsid w:val="008F7132"/>
    <w:rsid w:val="009023E6"/>
    <w:rsid w:val="00911F17"/>
    <w:rsid w:val="00953C7B"/>
    <w:rsid w:val="00956AEE"/>
    <w:rsid w:val="00956CFA"/>
    <w:rsid w:val="00967742"/>
    <w:rsid w:val="009852DA"/>
    <w:rsid w:val="00993B63"/>
    <w:rsid w:val="009B43D6"/>
    <w:rsid w:val="009E55FE"/>
    <w:rsid w:val="00A133F6"/>
    <w:rsid w:val="00A24E5A"/>
    <w:rsid w:val="00A30E22"/>
    <w:rsid w:val="00A57AEE"/>
    <w:rsid w:val="00A70C50"/>
    <w:rsid w:val="00AB4FBB"/>
    <w:rsid w:val="00AC4DE9"/>
    <w:rsid w:val="00AC6ED5"/>
    <w:rsid w:val="00AF5814"/>
    <w:rsid w:val="00AF7FAE"/>
    <w:rsid w:val="00B02B64"/>
    <w:rsid w:val="00B158DE"/>
    <w:rsid w:val="00B22F51"/>
    <w:rsid w:val="00B41036"/>
    <w:rsid w:val="00B67D4F"/>
    <w:rsid w:val="00BA0FAE"/>
    <w:rsid w:val="00BB0C08"/>
    <w:rsid w:val="00BC5F86"/>
    <w:rsid w:val="00BC6F94"/>
    <w:rsid w:val="00BD0718"/>
    <w:rsid w:val="00BD319A"/>
    <w:rsid w:val="00C05A75"/>
    <w:rsid w:val="00C15A99"/>
    <w:rsid w:val="00C30923"/>
    <w:rsid w:val="00C32D68"/>
    <w:rsid w:val="00C36161"/>
    <w:rsid w:val="00C42AE2"/>
    <w:rsid w:val="00C45BAD"/>
    <w:rsid w:val="00C46041"/>
    <w:rsid w:val="00C57AA8"/>
    <w:rsid w:val="00C63CB4"/>
    <w:rsid w:val="00C9637D"/>
    <w:rsid w:val="00CB571E"/>
    <w:rsid w:val="00CD1746"/>
    <w:rsid w:val="00CE32C6"/>
    <w:rsid w:val="00D062F1"/>
    <w:rsid w:val="00D158DF"/>
    <w:rsid w:val="00D15E83"/>
    <w:rsid w:val="00D32118"/>
    <w:rsid w:val="00D51B98"/>
    <w:rsid w:val="00D76536"/>
    <w:rsid w:val="00DA4FDD"/>
    <w:rsid w:val="00DA6C92"/>
    <w:rsid w:val="00DB294B"/>
    <w:rsid w:val="00DC417E"/>
    <w:rsid w:val="00E11D17"/>
    <w:rsid w:val="00E12C04"/>
    <w:rsid w:val="00E35008"/>
    <w:rsid w:val="00E4324D"/>
    <w:rsid w:val="00E81DED"/>
    <w:rsid w:val="00F04E50"/>
    <w:rsid w:val="00F06660"/>
    <w:rsid w:val="00F17C78"/>
    <w:rsid w:val="00F23AC1"/>
    <w:rsid w:val="00F247A4"/>
    <w:rsid w:val="00F63F78"/>
    <w:rsid w:val="00F716A4"/>
    <w:rsid w:val="00F75E11"/>
    <w:rsid w:val="00FC3185"/>
    <w:rsid w:val="00FD6EE1"/>
    <w:rsid w:val="00FF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8FB1D50-EAF6-4AD1-86DA-CCA6ED4F0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15A99"/>
    <w:rPr>
      <w:sz w:val="24"/>
      <w:szCs w:val="24"/>
      <w:lang w:val="en-CA"/>
    </w:rPr>
  </w:style>
  <w:style w:type="paragraph" w:styleId="Heading1">
    <w:name w:val="heading 1"/>
    <w:basedOn w:val="Normal"/>
    <w:link w:val="Heading1Char"/>
    <w:uiPriority w:val="9"/>
    <w:qFormat/>
    <w:rsid w:val="00F17C7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D6EE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9735C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4E7FE4"/>
    <w:pPr>
      <w:ind w:left="720"/>
    </w:pPr>
  </w:style>
  <w:style w:type="character" w:styleId="Strong">
    <w:name w:val="Strong"/>
    <w:basedOn w:val="DefaultParagraphFont"/>
    <w:uiPriority w:val="22"/>
    <w:qFormat/>
    <w:rsid w:val="00346A0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7C78"/>
    <w:rPr>
      <w:b/>
      <w:bCs/>
      <w:kern w:val="36"/>
      <w:sz w:val="48"/>
      <w:szCs w:val="48"/>
    </w:rPr>
  </w:style>
  <w:style w:type="character" w:customStyle="1" w:styleId="dlspan">
    <w:name w:val="dlspan"/>
    <w:basedOn w:val="DefaultParagraphFont"/>
    <w:rsid w:val="00F17C78"/>
  </w:style>
  <w:style w:type="character" w:customStyle="1" w:styleId="actionspan">
    <w:name w:val="actionspan"/>
    <w:basedOn w:val="DefaultParagraphFont"/>
    <w:rsid w:val="00F17C78"/>
  </w:style>
  <w:style w:type="paragraph" w:styleId="BalloonText">
    <w:name w:val="Balloon Text"/>
    <w:basedOn w:val="Normal"/>
    <w:link w:val="BalloonTextChar"/>
    <w:rsid w:val="00F17C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7C78"/>
    <w:rPr>
      <w:rFonts w:ascii="Tahoma" w:hAnsi="Tahoma" w:cs="Tahoma"/>
      <w:sz w:val="16"/>
      <w:szCs w:val="16"/>
      <w:lang w:val="en-CA"/>
    </w:rPr>
  </w:style>
  <w:style w:type="paragraph" w:customStyle="1" w:styleId="Default">
    <w:name w:val="Default"/>
    <w:rsid w:val="009023E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38</Characters>
  <Application>Microsoft Office Word</Application>
  <DocSecurity>0</DocSecurity>
  <Lines>1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cause we had skipped two classed, I combined discussion on the jameson paper with discussion of shute</vt:lpstr>
    </vt:vector>
  </TitlesOfParts>
  <Company>UBC Computer Science</Company>
  <LinksUpToDate>false</LinksUpToDate>
  <CharactersWithSpaces>738</CharactersWithSpaces>
  <SharedDoc>false</SharedDoc>
  <HLinks>
    <vt:vector size="180" baseType="variant">
      <vt:variant>
        <vt:i4>2031691</vt:i4>
      </vt:variant>
      <vt:variant>
        <vt:i4>87</vt:i4>
      </vt:variant>
      <vt:variant>
        <vt:i4>0</vt:i4>
      </vt:variant>
      <vt:variant>
        <vt:i4>5</vt:i4>
      </vt:variant>
      <vt:variant>
        <vt:lpwstr>http://www.informatik.uni-trier.de/~ley/db/journals/umuai/umuai20.html</vt:lpwstr>
      </vt:variant>
      <vt:variant>
        <vt:lpwstr>ParamythisWM10</vt:lpwstr>
      </vt:variant>
      <vt:variant>
        <vt:i4>2031639</vt:i4>
      </vt:variant>
      <vt:variant>
        <vt:i4>84</vt:i4>
      </vt:variant>
      <vt:variant>
        <vt:i4>0</vt:i4>
      </vt:variant>
      <vt:variant>
        <vt:i4>5</vt:i4>
      </vt:variant>
      <vt:variant>
        <vt:lpwstr>http://people.cs.ubc.ca/~conati/522/532b/papers/UMUAl-layered-evaluation.pdf</vt:lpwstr>
      </vt:variant>
      <vt:variant>
        <vt:lpwstr/>
      </vt:variant>
      <vt:variant>
        <vt:i4>1245273</vt:i4>
      </vt:variant>
      <vt:variant>
        <vt:i4>81</vt:i4>
      </vt:variant>
      <vt:variant>
        <vt:i4>0</vt:i4>
      </vt:variant>
      <vt:variant>
        <vt:i4>5</vt:i4>
      </vt:variant>
      <vt:variant>
        <vt:lpwstr>http://www.informatik.uni-trier.de/~ley/db/conf/um/umap2010.html</vt:lpwstr>
      </vt:variant>
      <vt:variant>
        <vt:lpwstr>ChiVLJ10</vt:lpwstr>
      </vt:variant>
      <vt:variant>
        <vt:i4>2555987</vt:i4>
      </vt:variant>
      <vt:variant>
        <vt:i4>78</vt:i4>
      </vt:variant>
      <vt:variant>
        <vt:i4>0</vt:i4>
      </vt:variant>
      <vt:variant>
        <vt:i4>5</vt:i4>
      </vt:variant>
      <vt:variant>
        <vt:lpwstr>http://www.informatik.uni-trier.de/~ley/db/indices/a-tree/j/Jordan:Pamela_W=.html</vt:lpwstr>
      </vt:variant>
      <vt:variant>
        <vt:lpwstr/>
      </vt:variant>
      <vt:variant>
        <vt:i4>131197</vt:i4>
      </vt:variant>
      <vt:variant>
        <vt:i4>75</vt:i4>
      </vt:variant>
      <vt:variant>
        <vt:i4>0</vt:i4>
      </vt:variant>
      <vt:variant>
        <vt:i4>5</vt:i4>
      </vt:variant>
      <vt:variant>
        <vt:lpwstr>http://www.informatik.uni-trier.de/~ley/db/indices/a-tree/l/Litman:Diane_J=.html</vt:lpwstr>
      </vt:variant>
      <vt:variant>
        <vt:lpwstr/>
      </vt:variant>
      <vt:variant>
        <vt:i4>983060</vt:i4>
      </vt:variant>
      <vt:variant>
        <vt:i4>72</vt:i4>
      </vt:variant>
      <vt:variant>
        <vt:i4>0</vt:i4>
      </vt:variant>
      <vt:variant>
        <vt:i4>5</vt:i4>
      </vt:variant>
      <vt:variant>
        <vt:lpwstr>http://www.informatik.uni-trier.de/~ley/db/indices/a-tree/v/VanLehn:Kurt.html</vt:lpwstr>
      </vt:variant>
      <vt:variant>
        <vt:lpwstr/>
      </vt:variant>
      <vt:variant>
        <vt:i4>196638</vt:i4>
      </vt:variant>
      <vt:variant>
        <vt:i4>69</vt:i4>
      </vt:variant>
      <vt:variant>
        <vt:i4>0</vt:i4>
      </vt:variant>
      <vt:variant>
        <vt:i4>5</vt:i4>
      </vt:variant>
      <vt:variant>
        <vt:lpwstr>http://www.informatik.uni-trier.de/~ley/db/conf/its/its2010-1.html</vt:lpwstr>
      </vt:variant>
      <vt:variant>
        <vt:lpwstr>ChiVL10</vt:lpwstr>
      </vt:variant>
      <vt:variant>
        <vt:i4>131197</vt:i4>
      </vt:variant>
      <vt:variant>
        <vt:i4>66</vt:i4>
      </vt:variant>
      <vt:variant>
        <vt:i4>0</vt:i4>
      </vt:variant>
      <vt:variant>
        <vt:i4>5</vt:i4>
      </vt:variant>
      <vt:variant>
        <vt:lpwstr>http://www.informatik.uni-trier.de/~ley/db/indices/a-tree/l/Litman:Diane_J=.html</vt:lpwstr>
      </vt:variant>
      <vt:variant>
        <vt:lpwstr/>
      </vt:variant>
      <vt:variant>
        <vt:i4>983060</vt:i4>
      </vt:variant>
      <vt:variant>
        <vt:i4>63</vt:i4>
      </vt:variant>
      <vt:variant>
        <vt:i4>0</vt:i4>
      </vt:variant>
      <vt:variant>
        <vt:i4>5</vt:i4>
      </vt:variant>
      <vt:variant>
        <vt:lpwstr>http://www.informatik.uni-trier.de/~ley/db/indices/a-tree/v/VanLehn:Kurt.html</vt:lpwstr>
      </vt:variant>
      <vt:variant>
        <vt:lpwstr/>
      </vt:variant>
      <vt:variant>
        <vt:i4>3211383</vt:i4>
      </vt:variant>
      <vt:variant>
        <vt:i4>60</vt:i4>
      </vt:variant>
      <vt:variant>
        <vt:i4>0</vt:i4>
      </vt:variant>
      <vt:variant>
        <vt:i4>5</vt:i4>
      </vt:variant>
      <vt:variant>
        <vt:lpwstr>http://www.informatik.uni-trier.de/~ley/db/conf/its/its2006.html</vt:lpwstr>
      </vt:variant>
      <vt:variant>
        <vt:lpwstr>ChangBMC06</vt:lpwstr>
      </vt:variant>
      <vt:variant>
        <vt:i4>2621511</vt:i4>
      </vt:variant>
      <vt:variant>
        <vt:i4>57</vt:i4>
      </vt:variant>
      <vt:variant>
        <vt:i4>0</vt:i4>
      </vt:variant>
      <vt:variant>
        <vt:i4>5</vt:i4>
      </vt:variant>
      <vt:variant>
        <vt:lpwstr>http://www.informatik.uni-trier.de/~ley/db/indices/a-tree/c/Corbett:Albert_T=.html</vt:lpwstr>
      </vt:variant>
      <vt:variant>
        <vt:lpwstr/>
      </vt:variant>
      <vt:variant>
        <vt:i4>458779</vt:i4>
      </vt:variant>
      <vt:variant>
        <vt:i4>54</vt:i4>
      </vt:variant>
      <vt:variant>
        <vt:i4>0</vt:i4>
      </vt:variant>
      <vt:variant>
        <vt:i4>5</vt:i4>
      </vt:variant>
      <vt:variant>
        <vt:lpwstr>http://www.informatik.uni-trier.de/~ley/db/indices/a-tree/m/Mostow:Jack.html</vt:lpwstr>
      </vt:variant>
      <vt:variant>
        <vt:lpwstr/>
      </vt:variant>
      <vt:variant>
        <vt:i4>7012400</vt:i4>
      </vt:variant>
      <vt:variant>
        <vt:i4>51</vt:i4>
      </vt:variant>
      <vt:variant>
        <vt:i4>0</vt:i4>
      </vt:variant>
      <vt:variant>
        <vt:i4>5</vt:i4>
      </vt:variant>
      <vt:variant>
        <vt:lpwstr>http://www.informatik.uni-trier.de/~ley/db/indices/a-tree/c/Chang:Kai=min.html</vt:lpwstr>
      </vt:variant>
      <vt:variant>
        <vt:lpwstr/>
      </vt:variant>
      <vt:variant>
        <vt:i4>589851</vt:i4>
      </vt:variant>
      <vt:variant>
        <vt:i4>48</vt:i4>
      </vt:variant>
      <vt:variant>
        <vt:i4>0</vt:i4>
      </vt:variant>
      <vt:variant>
        <vt:i4>5</vt:i4>
      </vt:variant>
      <vt:variant>
        <vt:lpwstr>http://www.informatik.uni-trier.de/~ley/db/conf/um/um2007.html</vt:lpwstr>
      </vt:variant>
      <vt:variant>
        <vt:lpwstr>BeckC07</vt:lpwstr>
      </vt:variant>
      <vt:variant>
        <vt:i4>7012400</vt:i4>
      </vt:variant>
      <vt:variant>
        <vt:i4>45</vt:i4>
      </vt:variant>
      <vt:variant>
        <vt:i4>0</vt:i4>
      </vt:variant>
      <vt:variant>
        <vt:i4>5</vt:i4>
      </vt:variant>
      <vt:variant>
        <vt:lpwstr>http://www.informatik.uni-trier.de/~ley/db/indices/a-tree/c/Chang:Kai=min.html</vt:lpwstr>
      </vt:variant>
      <vt:variant>
        <vt:lpwstr/>
      </vt:variant>
      <vt:variant>
        <vt:i4>8126498</vt:i4>
      </vt:variant>
      <vt:variant>
        <vt:i4>42</vt:i4>
      </vt:variant>
      <vt:variant>
        <vt:i4>0</vt:i4>
      </vt:variant>
      <vt:variant>
        <vt:i4>5</vt:i4>
      </vt:variant>
      <vt:variant>
        <vt:lpwstr>http://www.informatik.uni-trier.de/~ley/db/conf/its/its2010-1.html</vt:lpwstr>
      </vt:variant>
      <vt:variant>
        <vt:lpwstr>GongBH10</vt:lpwstr>
      </vt:variant>
      <vt:variant>
        <vt:i4>3473489</vt:i4>
      </vt:variant>
      <vt:variant>
        <vt:i4>39</vt:i4>
      </vt:variant>
      <vt:variant>
        <vt:i4>0</vt:i4>
      </vt:variant>
      <vt:variant>
        <vt:i4>5</vt:i4>
      </vt:variant>
      <vt:variant>
        <vt:lpwstr>http://www.informatik.uni-trier.de/~ley/db/indices/a-tree/h/Heffernan:Neil_T=.html</vt:lpwstr>
      </vt:variant>
      <vt:variant>
        <vt:lpwstr/>
      </vt:variant>
      <vt:variant>
        <vt:i4>4522057</vt:i4>
      </vt:variant>
      <vt:variant>
        <vt:i4>36</vt:i4>
      </vt:variant>
      <vt:variant>
        <vt:i4>0</vt:i4>
      </vt:variant>
      <vt:variant>
        <vt:i4>5</vt:i4>
      </vt:variant>
      <vt:variant>
        <vt:lpwstr>http://www.informatik.uni-trier.de/~ley/db/indices/a-tree/g/Gong:Yue.html</vt:lpwstr>
      </vt:variant>
      <vt:variant>
        <vt:lpwstr/>
      </vt:variant>
      <vt:variant>
        <vt:i4>5308435</vt:i4>
      </vt:variant>
      <vt:variant>
        <vt:i4>33</vt:i4>
      </vt:variant>
      <vt:variant>
        <vt:i4>0</vt:i4>
      </vt:variant>
      <vt:variant>
        <vt:i4>5</vt:i4>
      </vt:variant>
      <vt:variant>
        <vt:lpwstr>http://www.informatik.uni-trier.de/~ley/db/conf/edm/edm2010.html</vt:lpwstr>
      </vt:variant>
      <vt:variant>
        <vt:lpwstr>GongBH10</vt:lpwstr>
      </vt:variant>
      <vt:variant>
        <vt:i4>3473489</vt:i4>
      </vt:variant>
      <vt:variant>
        <vt:i4>30</vt:i4>
      </vt:variant>
      <vt:variant>
        <vt:i4>0</vt:i4>
      </vt:variant>
      <vt:variant>
        <vt:i4>5</vt:i4>
      </vt:variant>
      <vt:variant>
        <vt:lpwstr>http://www.informatik.uni-trier.de/~ley/db/indices/a-tree/h/Heffernan:Neil_T=.html</vt:lpwstr>
      </vt:variant>
      <vt:variant>
        <vt:lpwstr/>
      </vt:variant>
      <vt:variant>
        <vt:i4>4522057</vt:i4>
      </vt:variant>
      <vt:variant>
        <vt:i4>27</vt:i4>
      </vt:variant>
      <vt:variant>
        <vt:i4>0</vt:i4>
      </vt:variant>
      <vt:variant>
        <vt:i4>5</vt:i4>
      </vt:variant>
      <vt:variant>
        <vt:lpwstr>http://www.informatik.uni-trier.de/~ley/db/indices/a-tree/g/Gong:Yue.html</vt:lpwstr>
      </vt:variant>
      <vt:variant>
        <vt:lpwstr/>
      </vt:variant>
      <vt:variant>
        <vt:i4>655373</vt:i4>
      </vt:variant>
      <vt:variant>
        <vt:i4>24</vt:i4>
      </vt:variant>
      <vt:variant>
        <vt:i4>0</vt:i4>
      </vt:variant>
      <vt:variant>
        <vt:i4>5</vt:i4>
      </vt:variant>
      <vt:variant>
        <vt:lpwstr>http://users.wpi.edu/~rsbaker/BCA2008erratum.html</vt:lpwstr>
      </vt:variant>
      <vt:variant>
        <vt:lpwstr/>
      </vt:variant>
      <vt:variant>
        <vt:i4>6291579</vt:i4>
      </vt:variant>
      <vt:variant>
        <vt:i4>21</vt:i4>
      </vt:variant>
      <vt:variant>
        <vt:i4>0</vt:i4>
      </vt:variant>
      <vt:variant>
        <vt:i4>5</vt:i4>
      </vt:variant>
      <vt:variant>
        <vt:lpwstr>http://users.wpi.edu/~rsbaker/BCA2008W.pdf</vt:lpwstr>
      </vt:variant>
      <vt:variant>
        <vt:lpwstr/>
      </vt:variant>
      <vt:variant>
        <vt:i4>5570573</vt:i4>
      </vt:variant>
      <vt:variant>
        <vt:i4>18</vt:i4>
      </vt:variant>
      <vt:variant>
        <vt:i4>0</vt:i4>
      </vt:variant>
      <vt:variant>
        <vt:i4>5</vt:i4>
      </vt:variant>
      <vt:variant>
        <vt:lpwstr>http://users.wpi.edu/~rsbaker/BC-v26.pdf</vt:lpwstr>
      </vt:variant>
      <vt:variant>
        <vt:lpwstr/>
      </vt:variant>
      <vt:variant>
        <vt:i4>5832798</vt:i4>
      </vt:variant>
      <vt:variant>
        <vt:i4>15</vt:i4>
      </vt:variant>
      <vt:variant>
        <vt:i4>0</vt:i4>
      </vt:variant>
      <vt:variant>
        <vt:i4>5</vt:i4>
      </vt:variant>
      <vt:variant>
        <vt:lpwstr>http://users.wpi.edu/~rsbaker/BCA2008EDMerratum.html</vt:lpwstr>
      </vt:variant>
      <vt:variant>
        <vt:lpwstr/>
      </vt:variant>
      <vt:variant>
        <vt:i4>2818093</vt:i4>
      </vt:variant>
      <vt:variant>
        <vt:i4>12</vt:i4>
      </vt:variant>
      <vt:variant>
        <vt:i4>0</vt:i4>
      </vt:variant>
      <vt:variant>
        <vt:i4>5</vt:i4>
      </vt:variant>
      <vt:variant>
        <vt:lpwstr>http://users.wpi.edu/~rsbaker/EDMGuessSlip2008Q.pdf</vt:lpwstr>
      </vt:variant>
      <vt:variant>
        <vt:lpwstr/>
      </vt:variant>
      <vt:variant>
        <vt:i4>6160412</vt:i4>
      </vt:variant>
      <vt:variant>
        <vt:i4>9</vt:i4>
      </vt:variant>
      <vt:variant>
        <vt:i4>0</vt:i4>
      </vt:variant>
      <vt:variant>
        <vt:i4>5</vt:i4>
      </vt:variant>
      <vt:variant>
        <vt:lpwstr>http://educationaldatamining.org/EDM2008/</vt:lpwstr>
      </vt:variant>
      <vt:variant>
        <vt:lpwstr/>
      </vt:variant>
      <vt:variant>
        <vt:i4>4194340</vt:i4>
      </vt:variant>
      <vt:variant>
        <vt:i4>6</vt:i4>
      </vt:variant>
      <vt:variant>
        <vt:i4>0</vt:i4>
      </vt:variant>
      <vt:variant>
        <vt:i4>5</vt:i4>
      </vt:variant>
      <vt:variant>
        <vt:lpwstr>\\cs-smb.cs.ubc.ca\conati\proceedings\IUI 2011\docs\p125.pdf</vt:lpwstr>
      </vt:variant>
      <vt:variant>
        <vt:lpwstr/>
      </vt:variant>
      <vt:variant>
        <vt:i4>7471105</vt:i4>
      </vt:variant>
      <vt:variant>
        <vt:i4>3</vt:i4>
      </vt:variant>
      <vt:variant>
        <vt:i4>0</vt:i4>
      </vt:variant>
      <vt:variant>
        <vt:i4>5</vt:i4>
      </vt:variant>
      <vt:variant>
        <vt:lpwstr>mailto:support@pal.sri.com</vt:lpwstr>
      </vt:variant>
      <vt:variant>
        <vt:lpwstr/>
      </vt:variant>
      <vt:variant>
        <vt:i4>2293877</vt:i4>
      </vt:variant>
      <vt:variant>
        <vt:i4>0</vt:i4>
      </vt:variant>
      <vt:variant>
        <vt:i4>0</vt:i4>
      </vt:variant>
      <vt:variant>
        <vt:i4>5</vt:i4>
      </vt:variant>
      <vt:variant>
        <vt:lpwstr>http://pal.sri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cause we had skipped two classed, I combined discussion on the jameson paper with discussion of shute</dc:title>
  <dc:creator>administrator</dc:creator>
  <cp:lastModifiedBy>Cristina Conati</cp:lastModifiedBy>
  <cp:revision>3</cp:revision>
  <cp:lastPrinted>2011-02-02T22:41:00Z</cp:lastPrinted>
  <dcterms:created xsi:type="dcterms:W3CDTF">2019-01-17T18:24:00Z</dcterms:created>
  <dcterms:modified xsi:type="dcterms:W3CDTF">2021-12-29T17:54:00Z</dcterms:modified>
</cp:coreProperties>
</file>